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A96B9A">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22A6674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her/his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w:t>
            </w:r>
            <w:r w:rsidR="003B5C12">
              <w:rPr>
                <w:color w:val="252525"/>
              </w:rPr>
              <w:t>who has symptoms of pneumonia in her/his chest x-ray image</w:t>
            </w:r>
            <w:r w:rsidR="003B5C12">
              <w:rPr>
                <w:color w:val="252525"/>
              </w:rPr>
              <w:t xml:space="preserv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3089F055" w14:textId="409D24E1" w:rsidR="00B65890" w:rsidRPr="001274AF" w:rsidRDefault="00B65890" w:rsidP="00B65890">
            <w:pPr>
              <w:tabs>
                <w:tab w:val="left" w:pos="1800"/>
              </w:tabs>
              <w:spacing w:line="240" w:lineRule="auto"/>
              <w:jc w:val="both"/>
              <w:rPr>
                <w:color w:val="252525"/>
              </w:rPr>
            </w:pPr>
            <w:r>
              <w:rPr>
                <w:color w:val="252525"/>
                <w:vertAlign w:val="superscript"/>
              </w:rPr>
              <w:t>1</w:t>
            </w:r>
            <w:r w:rsidRPr="001274AF">
              <w:rPr>
                <w:color w:val="252525"/>
              </w:rPr>
              <w:t>https://www.ncbi.nlm.nih.gov/pmc/articles/PMC7436068/</w:t>
            </w:r>
          </w:p>
          <w:p w14:paraId="727C5F22" w14:textId="00ED6068" w:rsidR="001274AF" w:rsidRPr="001274AF" w:rsidRDefault="00B65890" w:rsidP="001274AF">
            <w:pPr>
              <w:tabs>
                <w:tab w:val="left" w:pos="1800"/>
              </w:tabs>
              <w:spacing w:line="240" w:lineRule="auto"/>
              <w:jc w:val="both"/>
              <w:rPr>
                <w:color w:val="252525"/>
              </w:rPr>
            </w:pPr>
            <w:r>
              <w:rPr>
                <w:color w:val="252525"/>
                <w:vertAlign w:val="superscript"/>
              </w:rPr>
              <w:t>2</w:t>
            </w:r>
            <w:r w:rsidR="001274AF" w:rsidRPr="001274AF">
              <w:rPr>
                <w:color w:val="252525"/>
              </w:rPr>
              <w:t>https://www.healthline.com/health/how-accurate-are-rapid-covid-tests#how-accurate-is-it</w:t>
            </w:r>
          </w:p>
          <w:p w14:paraId="285AA140" w14:textId="77777777" w:rsidR="001274AF" w:rsidRPr="001274AF" w:rsidRDefault="001274AF" w:rsidP="001274AF">
            <w:pPr>
              <w:tabs>
                <w:tab w:val="left" w:pos="1800"/>
              </w:tabs>
              <w:spacing w:line="240" w:lineRule="auto"/>
              <w:jc w:val="both"/>
              <w:rPr>
                <w:color w:val="252525"/>
              </w:rPr>
            </w:pPr>
          </w:p>
          <w:p w14:paraId="2AA34D74" w14:textId="7BACD4EC" w:rsidR="00CA3D0C" w:rsidRDefault="001274AF" w:rsidP="001274AF">
            <w:pPr>
              <w:tabs>
                <w:tab w:val="left" w:pos="1800"/>
              </w:tabs>
              <w:spacing w:line="240" w:lineRule="auto"/>
              <w:jc w:val="both"/>
              <w:rPr>
                <w:color w:val="999999"/>
              </w:rPr>
            </w:pPr>
            <w:r w:rsidRPr="001274AF">
              <w:rPr>
                <w:color w:val="252525"/>
                <w:vertAlign w:val="superscript"/>
              </w:rPr>
              <w:t>3</w:t>
            </w:r>
            <w:r w:rsidRPr="001274AF">
              <w:rPr>
                <w:color w:val="252525"/>
              </w:rPr>
              <w:t>https://www.nature.com/articles/s41598-020-74539-2</w:t>
            </w:r>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6EDDD8B6" w:rsidR="009C3826" w:rsidRPr="00A57ED6" w:rsidRDefault="00334E25" w:rsidP="00F87816">
            <w:pPr>
              <w:spacing w:line="240" w:lineRule="auto"/>
              <w:jc w:val="both"/>
              <w:rPr>
                <w:color w:val="252525"/>
              </w:rPr>
            </w:pPr>
            <w:r>
              <w:rPr>
                <w:color w:val="252525"/>
              </w:rPr>
              <w:t>So,</w:t>
            </w:r>
            <w:r w:rsidR="00F87816">
              <w:rPr>
                <w:color w:val="252525"/>
              </w:rPr>
              <w:t xml:space="preserve"> the product will i</w:t>
            </w:r>
            <w:r w:rsidR="00F87816" w:rsidRPr="00F87816">
              <w:rPr>
                <w:color w:val="252525"/>
              </w:rPr>
              <w:t>mprove patient’s happiness</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0A2BAC8F"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Pr="00AB5A27">
              <w:rPr>
                <w:i/>
                <w:iCs/>
                <w:color w:val="252525"/>
              </w:rPr>
              <w:t>no pneumonia, normal pneumonia, and COVID-19 pneumonia</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A0E2101" w:rsidR="009C3826" w:rsidRPr="00AB5A27" w:rsidRDefault="00E37ED9" w:rsidP="00E37ED9">
            <w:pPr>
              <w:tabs>
                <w:tab w:val="left" w:pos="1800"/>
              </w:tabs>
              <w:spacing w:line="240" w:lineRule="auto"/>
              <w:jc w:val="both"/>
              <w:rPr>
                <w:color w:val="252525"/>
              </w:rPr>
            </w:pPr>
            <w:r>
              <w:rPr>
                <w:color w:val="252525"/>
              </w:rPr>
              <w:t>Customer happiness will be monitored as outcome.</w:t>
            </w:r>
          </w:p>
        </w:tc>
      </w:tr>
    </w:tbl>
    <w:p w14:paraId="0AE99622" w14:textId="77777777" w:rsidR="009C3826" w:rsidRDefault="009C3826">
      <w:pPr>
        <w:rPr>
          <w:color w:val="999999"/>
        </w:rPr>
      </w:pPr>
    </w:p>
    <w:p w14:paraId="3E3154FE" w14:textId="77777777" w:rsidR="009C3826" w:rsidRDefault="009C3826">
      <w:pPr>
        <w:rPr>
          <w:color w:val="999999"/>
        </w:rPr>
      </w:pPr>
    </w:p>
    <w:p w14:paraId="0596686C" w14:textId="77777777" w:rsidR="009C3826" w:rsidRDefault="009C3826">
      <w:pPr>
        <w:rPr>
          <w:color w:val="999999"/>
        </w:rPr>
      </w:pPr>
    </w:p>
    <w:p w14:paraId="7630AA08" w14:textId="77777777" w:rsidR="009C3826" w:rsidRDefault="009C3826">
      <w:pPr>
        <w:rPr>
          <w:color w:val="999999"/>
        </w:rPr>
      </w:pPr>
    </w:p>
    <w:p w14:paraId="43F7FAF4" w14:textId="77777777" w:rsidR="009C3826" w:rsidRDefault="009C3826">
      <w:pPr>
        <w:rPr>
          <w:color w:val="999999"/>
        </w:rPr>
      </w:pPr>
    </w:p>
    <w:p w14:paraId="1B633AD5" w14:textId="77777777" w:rsidR="009C3826" w:rsidRDefault="009C3826">
      <w:pPr>
        <w:rPr>
          <w:color w:val="999999"/>
        </w:rPr>
      </w:pPr>
    </w:p>
    <w:p w14:paraId="48D4CF33"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71DBEDB" w14:textId="77777777" w:rsidR="009C3826" w:rsidRDefault="00A76015">
      <w:pPr>
        <w:spacing w:before="360" w:line="240" w:lineRule="auto"/>
        <w:rPr>
          <w:b/>
          <w:color w:val="02B3E4"/>
          <w:sz w:val="40"/>
          <w:szCs w:val="40"/>
        </w:rPr>
      </w:pPr>
      <w:r>
        <w:rPr>
          <w:b/>
          <w:color w:val="02B3E4"/>
          <w:sz w:val="40"/>
          <w:szCs w:val="40"/>
        </w:rPr>
        <w:t>Success Metrics</w:t>
      </w:r>
    </w:p>
    <w:p w14:paraId="3B2F9D8B" w14:textId="77777777" w:rsidR="009C3826" w:rsidRDefault="009C3826">
      <w:pPr>
        <w:rPr>
          <w:color w:val="01B3E4"/>
          <w:sz w:val="36"/>
          <w:szCs w:val="36"/>
        </w:rPr>
      </w:pP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642D63A" w14:textId="77777777" w:rsidR="009C3826" w:rsidRDefault="009C3826">
            <w:pPr>
              <w:widowControl w:val="0"/>
              <w:spacing w:line="240" w:lineRule="auto"/>
              <w:rPr>
                <w:color w:val="999999"/>
              </w:rPr>
            </w:pPr>
          </w:p>
        </w:tc>
      </w:tr>
    </w:tbl>
    <w:p w14:paraId="425E3427" w14:textId="77777777" w:rsidR="009C3826" w:rsidRDefault="009C3826">
      <w:pPr>
        <w:rPr>
          <w:color w:val="999999"/>
        </w:rPr>
      </w:pPr>
    </w:p>
    <w:p w14:paraId="33038526" w14:textId="77777777" w:rsidR="009C3826" w:rsidRDefault="009C3826">
      <w:pPr>
        <w:rPr>
          <w:color w:val="999999"/>
        </w:rPr>
      </w:pPr>
    </w:p>
    <w:p w14:paraId="2917D980" w14:textId="77777777" w:rsidR="009C3826" w:rsidRDefault="00A76015">
      <w:pPr>
        <w:rPr>
          <w:color w:val="01B3E4"/>
          <w:sz w:val="36"/>
          <w:szCs w:val="36"/>
        </w:rPr>
      </w:pPr>
      <w:r>
        <w:rPr>
          <w:color w:val="01B3E4"/>
          <w:sz w:val="36"/>
          <w:szCs w:val="36"/>
        </w:rPr>
        <w:t xml:space="preserve"> </w:t>
      </w:r>
      <w:r>
        <w:rPr>
          <w:color w:val="01B3E4"/>
          <w:sz w:val="36"/>
          <w:szCs w:val="36"/>
        </w:rPr>
        <w:tab/>
      </w: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5B4BF1A7" w14:textId="77777777" w:rsidR="009C3826" w:rsidRDefault="009C3826">
            <w:pPr>
              <w:widowControl w:val="0"/>
              <w:spacing w:line="240" w:lineRule="auto"/>
              <w:rPr>
                <w:color w:val="999999"/>
              </w:rPr>
            </w:pP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EA43CAF" w14:textId="77777777" w:rsidR="009C3826" w:rsidRDefault="009C3826">
            <w:pPr>
              <w:widowControl w:val="0"/>
              <w:spacing w:line="240" w:lineRule="auto"/>
              <w:rPr>
                <w:color w:val="999999"/>
              </w:rPr>
            </w:pP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8036DDC" w14:textId="77777777" w:rsidR="009C3826" w:rsidRDefault="009C3826">
            <w:pPr>
              <w:widowControl w:val="0"/>
              <w:spacing w:line="240" w:lineRule="auto"/>
              <w:rPr>
                <w:color w:val="999999"/>
              </w:rPr>
            </w:pP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B2F690F" w14:textId="77777777" w:rsidR="009C3826" w:rsidRDefault="009C3826">
            <w:pPr>
              <w:widowControl w:val="0"/>
              <w:spacing w:line="240" w:lineRule="auto"/>
              <w:rPr>
                <w:color w:val="999999"/>
              </w:rPr>
            </w:pP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lastRenderedPageBreak/>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lastRenderedPageBreak/>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rwUAO0fZ8ywAAAA="/>
  </w:docVars>
  <w:rsids>
    <w:rsidRoot w:val="009C3826"/>
    <w:rsid w:val="00025604"/>
    <w:rsid w:val="001274AF"/>
    <w:rsid w:val="0015531A"/>
    <w:rsid w:val="00334E25"/>
    <w:rsid w:val="003B5C12"/>
    <w:rsid w:val="004A2962"/>
    <w:rsid w:val="004D34FF"/>
    <w:rsid w:val="005B4E83"/>
    <w:rsid w:val="006640BB"/>
    <w:rsid w:val="007A2FD2"/>
    <w:rsid w:val="007D13A0"/>
    <w:rsid w:val="008B6EBB"/>
    <w:rsid w:val="009C3826"/>
    <w:rsid w:val="009C3E69"/>
    <w:rsid w:val="00A57ED6"/>
    <w:rsid w:val="00A76015"/>
    <w:rsid w:val="00A77E4E"/>
    <w:rsid w:val="00A96B9A"/>
    <w:rsid w:val="00AB5A27"/>
    <w:rsid w:val="00AF7B45"/>
    <w:rsid w:val="00B65890"/>
    <w:rsid w:val="00CA3D0C"/>
    <w:rsid w:val="00D142CE"/>
    <w:rsid w:val="00D72E28"/>
    <w:rsid w:val="00E26B73"/>
    <w:rsid w:val="00E37ED9"/>
    <w:rsid w:val="00F029C2"/>
    <w:rsid w:val="00F8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79</TotalTime>
  <Pages>6</Pages>
  <Words>846</Words>
  <Characters>482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5</cp:revision>
  <dcterms:created xsi:type="dcterms:W3CDTF">2021-08-26T15:07:00Z</dcterms:created>
  <dcterms:modified xsi:type="dcterms:W3CDTF">2021-09-18T12:20:00Z</dcterms:modified>
</cp:coreProperties>
</file>